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ri</w:t>
      </w:r>
      <w:r>
        <w:t xml:space="preserve"> </w:t>
      </w:r>
      <w:r>
        <w:t xml:space="preserve">Lank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ri Lanka received a score of 80.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ri Lank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ri Lanka received a score of</w:t>
      </w:r>
      <w:r>
        <w:t xml:space="preserve"> </w:t>
      </w:r>
      <w:r>
        <w:rPr>
          <w:b/>
          <w:bCs/>
        </w:rPr>
        <w:t xml:space="preserve">8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ri Lanka received a score of 79.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ri Lanka received a score of 79.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ri Lank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ri Lank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ri Lank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ri Lanka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ri Lank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ri Lank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ri Lank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ri Lank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ri Lank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ri Lank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ri Lank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ri Lanka received a score of 0.6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ri Lank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3</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2003,2006,201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0, 1993, 1995, 2001, 2002, 2005, 2006, 2009, 2012,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 1985, 1990, 1992, 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91, 1992, 2003, 2006, 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59:29Z</dcterms:created>
  <dcterms:modified xsi:type="dcterms:W3CDTF">2024-11-11T21: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ri Lanka Country Report</vt:lpwstr>
  </property>
  <property fmtid="{D5CDD505-2E9C-101B-9397-08002B2CF9AE}" pid="10" name="toc-title">
    <vt:lpwstr>Table of contents</vt:lpwstr>
  </property>
</Properties>
</file>